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3657" w:rsidRPr="00D8523D" w:rsidRDefault="00C22F42" w:rsidP="00C22F42">
      <w:pPr>
        <w:spacing w:line="240" w:lineRule="auto"/>
        <w:rPr>
          <w:sz w:val="36"/>
          <w:szCs w:val="36"/>
        </w:rPr>
      </w:pPr>
      <w:bookmarkStart w:id="0" w:name="_GoBack"/>
      <w:r w:rsidRPr="00D8523D">
        <w:rPr>
          <w:sz w:val="36"/>
          <w:szCs w:val="36"/>
        </w:rPr>
        <w:t>Events lis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3"/>
        <w:gridCol w:w="4919"/>
      </w:tblGrid>
      <w:tr w:rsidR="00C22F42" w:rsidRPr="00C22F42" w:rsidTr="00C22F42">
        <w:tc>
          <w:tcPr>
            <w:tcW w:w="4323" w:type="dxa"/>
          </w:tcPr>
          <w:bookmarkEnd w:id="0"/>
          <w:p w:rsidR="00C22F42" w:rsidRPr="00C22F42" w:rsidRDefault="00C22F42" w:rsidP="00834804">
            <w:r>
              <w:t>Event</w:t>
            </w:r>
          </w:p>
        </w:tc>
        <w:tc>
          <w:tcPr>
            <w:tcW w:w="4919" w:type="dxa"/>
          </w:tcPr>
          <w:p w:rsidR="00C22F42" w:rsidRPr="00C22F42" w:rsidRDefault="00C22F42" w:rsidP="00834804">
            <w:r>
              <w:t>Date</w:t>
            </w:r>
          </w:p>
        </w:tc>
      </w:tr>
      <w:tr w:rsidR="00C22F42" w:rsidRPr="00C22F42" w:rsidTr="00C22F42">
        <w:tc>
          <w:tcPr>
            <w:tcW w:w="4323" w:type="dxa"/>
          </w:tcPr>
          <w:p w:rsidR="00C22F42" w:rsidRDefault="00C22F42" w:rsidP="00834804">
            <w:r w:rsidRPr="00C22F42">
              <w:t>Landscaping competition</w:t>
            </w:r>
          </w:p>
        </w:tc>
        <w:tc>
          <w:tcPr>
            <w:tcW w:w="4919" w:type="dxa"/>
          </w:tcPr>
          <w:p w:rsidR="00C22F42" w:rsidRPr="00C22F42" w:rsidRDefault="00C13499" w:rsidP="00834804">
            <w:r>
              <w:t>30</w:t>
            </w:r>
            <w:r w:rsidRPr="00C13499">
              <w:rPr>
                <w:vertAlign w:val="superscript"/>
              </w:rPr>
              <w:t>th</w:t>
            </w:r>
            <w:r w:rsidR="0082380E">
              <w:t xml:space="preserve"> November</w:t>
            </w:r>
            <w:r w:rsidR="00DD6FF8">
              <w:t xml:space="preserve"> 2017</w:t>
            </w:r>
          </w:p>
        </w:tc>
      </w:tr>
      <w:tr w:rsidR="00C22F42" w:rsidRPr="00C22F42" w:rsidTr="00C22F42">
        <w:tc>
          <w:tcPr>
            <w:tcW w:w="4323" w:type="dxa"/>
          </w:tcPr>
          <w:p w:rsidR="00C22F42" w:rsidRPr="00C22F42" w:rsidRDefault="00C22F42" w:rsidP="00834804">
            <w:r>
              <w:t>Fish Forum</w:t>
            </w:r>
          </w:p>
        </w:tc>
        <w:tc>
          <w:tcPr>
            <w:tcW w:w="4919" w:type="dxa"/>
          </w:tcPr>
          <w:p w:rsidR="00C22F42" w:rsidRPr="00C22F42" w:rsidRDefault="00C13499" w:rsidP="00834804">
            <w:r>
              <w:t>5</w:t>
            </w:r>
            <w:r w:rsidRPr="00C13499">
              <w:rPr>
                <w:vertAlign w:val="superscript"/>
              </w:rPr>
              <w:t>th</w:t>
            </w:r>
            <w:r w:rsidR="0082380E">
              <w:t xml:space="preserve"> October</w:t>
            </w:r>
            <w:r w:rsidR="00DD6FF8">
              <w:t xml:space="preserve"> 2017</w:t>
            </w:r>
          </w:p>
        </w:tc>
      </w:tr>
      <w:tr w:rsidR="00C22F42" w:rsidRPr="00C22F42" w:rsidTr="00C22F42">
        <w:tc>
          <w:tcPr>
            <w:tcW w:w="4323" w:type="dxa"/>
          </w:tcPr>
          <w:p w:rsidR="00C22F42" w:rsidRDefault="00C22F42" w:rsidP="00834804">
            <w:r>
              <w:t>Fish exhibition</w:t>
            </w:r>
          </w:p>
        </w:tc>
        <w:tc>
          <w:tcPr>
            <w:tcW w:w="4919" w:type="dxa"/>
          </w:tcPr>
          <w:p w:rsidR="00C22F42" w:rsidRPr="00C22F42" w:rsidRDefault="00C13499" w:rsidP="00834804">
            <w:r>
              <w:t>15</w:t>
            </w:r>
            <w:r w:rsidRPr="00C13499">
              <w:rPr>
                <w:vertAlign w:val="superscript"/>
              </w:rPr>
              <w:t>th</w:t>
            </w:r>
            <w:r w:rsidR="0082380E">
              <w:t xml:space="preserve"> December</w:t>
            </w:r>
            <w:r w:rsidR="00DD6FF8">
              <w:t xml:space="preserve"> 2017</w:t>
            </w:r>
          </w:p>
        </w:tc>
      </w:tr>
      <w:tr w:rsidR="00C22F42" w:rsidRPr="00C22F42" w:rsidTr="00C22F42">
        <w:tc>
          <w:tcPr>
            <w:tcW w:w="4323" w:type="dxa"/>
          </w:tcPr>
          <w:p w:rsidR="00C22F42" w:rsidRDefault="00C22F42" w:rsidP="00834804">
            <w:r>
              <w:t>Landscape &amp; Koi Pond exhibition</w:t>
            </w:r>
          </w:p>
        </w:tc>
        <w:tc>
          <w:tcPr>
            <w:tcW w:w="4919" w:type="dxa"/>
          </w:tcPr>
          <w:p w:rsidR="00C22F42" w:rsidRPr="00C22F42" w:rsidRDefault="00C13499" w:rsidP="00834804">
            <w:r>
              <w:t>6</w:t>
            </w:r>
            <w:r w:rsidRPr="00C13499">
              <w:rPr>
                <w:vertAlign w:val="superscript"/>
              </w:rPr>
              <w:t>th</w:t>
            </w:r>
            <w:r w:rsidR="00DD6FF8">
              <w:t xml:space="preserve"> June 2017</w:t>
            </w:r>
          </w:p>
        </w:tc>
      </w:tr>
      <w:tr w:rsidR="00C22F42" w:rsidRPr="00C22F42" w:rsidTr="00C22F42">
        <w:tc>
          <w:tcPr>
            <w:tcW w:w="4323" w:type="dxa"/>
          </w:tcPr>
          <w:p w:rsidR="00C22F42" w:rsidRDefault="00C22F42" w:rsidP="00834804">
            <w:r>
              <w:t>Vet consultation service - FREE</w:t>
            </w:r>
          </w:p>
        </w:tc>
        <w:tc>
          <w:tcPr>
            <w:tcW w:w="4919" w:type="dxa"/>
          </w:tcPr>
          <w:p w:rsidR="00C22F42" w:rsidRPr="00C22F42" w:rsidRDefault="00C13499" w:rsidP="00834804">
            <w:r>
              <w:t>15</w:t>
            </w:r>
            <w:r w:rsidRPr="00C13499">
              <w:rPr>
                <w:vertAlign w:val="superscript"/>
              </w:rPr>
              <w:t>th</w:t>
            </w:r>
            <w:r w:rsidR="0082380E">
              <w:t xml:space="preserve"> November</w:t>
            </w:r>
            <w:r w:rsidR="00DD6FF8">
              <w:t xml:space="preserve"> 2017</w:t>
            </w:r>
          </w:p>
        </w:tc>
      </w:tr>
      <w:tr w:rsidR="00C22F42" w:rsidRPr="00C22F42" w:rsidTr="00C22F42">
        <w:tc>
          <w:tcPr>
            <w:tcW w:w="4323" w:type="dxa"/>
          </w:tcPr>
          <w:p w:rsidR="00C22F42" w:rsidRDefault="00C22F42" w:rsidP="00834804">
            <w:r>
              <w:t xml:space="preserve">Puppies fashion show </w:t>
            </w:r>
          </w:p>
        </w:tc>
        <w:tc>
          <w:tcPr>
            <w:tcW w:w="4919" w:type="dxa"/>
          </w:tcPr>
          <w:p w:rsidR="00C22F42" w:rsidRPr="00C22F42" w:rsidRDefault="00C13499" w:rsidP="00834804">
            <w:r>
              <w:t>1</w:t>
            </w:r>
            <w:r w:rsidRPr="00C13499">
              <w:rPr>
                <w:vertAlign w:val="superscript"/>
              </w:rPr>
              <w:t>st</w:t>
            </w:r>
            <w:r w:rsidR="0082380E">
              <w:t xml:space="preserve"> January 2018</w:t>
            </w:r>
          </w:p>
        </w:tc>
      </w:tr>
      <w:tr w:rsidR="00C22F42" w:rsidRPr="00C22F42" w:rsidTr="00C22F42">
        <w:tc>
          <w:tcPr>
            <w:tcW w:w="4323" w:type="dxa"/>
          </w:tcPr>
          <w:p w:rsidR="00C22F42" w:rsidRDefault="00C22F42" w:rsidP="00834804">
            <w:r>
              <w:t>Pets fashion show</w:t>
            </w:r>
          </w:p>
        </w:tc>
        <w:tc>
          <w:tcPr>
            <w:tcW w:w="4919" w:type="dxa"/>
          </w:tcPr>
          <w:p w:rsidR="00C22F42" w:rsidRPr="00C22F42" w:rsidRDefault="00C13499" w:rsidP="00834804">
            <w:r>
              <w:t>19</w:t>
            </w:r>
            <w:r w:rsidRPr="00C13499">
              <w:rPr>
                <w:vertAlign w:val="superscript"/>
              </w:rPr>
              <w:t>th</w:t>
            </w:r>
            <w:r w:rsidR="0082380E">
              <w:t xml:space="preserve"> January 2018</w:t>
            </w:r>
          </w:p>
        </w:tc>
      </w:tr>
      <w:tr w:rsidR="00C22F42" w:rsidRPr="00C22F42" w:rsidTr="00C22F42">
        <w:tc>
          <w:tcPr>
            <w:tcW w:w="4323" w:type="dxa"/>
          </w:tcPr>
          <w:p w:rsidR="00C22F42" w:rsidRDefault="00C22F42" w:rsidP="00834804">
            <w:r>
              <w:t>Pets grooming services</w:t>
            </w:r>
          </w:p>
        </w:tc>
        <w:tc>
          <w:tcPr>
            <w:tcW w:w="4919" w:type="dxa"/>
          </w:tcPr>
          <w:p w:rsidR="00C22F42" w:rsidRPr="00C22F42" w:rsidRDefault="00C13499" w:rsidP="00834804">
            <w:r>
              <w:t>8</w:t>
            </w:r>
            <w:r w:rsidRPr="00C13499">
              <w:rPr>
                <w:vertAlign w:val="superscript"/>
              </w:rPr>
              <w:t>th</w:t>
            </w:r>
            <w:r w:rsidR="00DD6FF8">
              <w:t xml:space="preserve"> August 2017</w:t>
            </w:r>
          </w:p>
        </w:tc>
      </w:tr>
      <w:tr w:rsidR="00C22F42" w:rsidRPr="00C22F42" w:rsidTr="00C22F42">
        <w:tc>
          <w:tcPr>
            <w:tcW w:w="4323" w:type="dxa"/>
          </w:tcPr>
          <w:p w:rsidR="00C22F42" w:rsidRDefault="00C22F42" w:rsidP="00834804">
            <w:r>
              <w:t>Puppy show with Animal Planet</w:t>
            </w:r>
          </w:p>
        </w:tc>
        <w:tc>
          <w:tcPr>
            <w:tcW w:w="4919" w:type="dxa"/>
          </w:tcPr>
          <w:p w:rsidR="00C22F42" w:rsidRPr="00C22F42" w:rsidRDefault="00C13499" w:rsidP="00834804">
            <w:r>
              <w:t>20</w:t>
            </w:r>
            <w:r w:rsidRPr="00C13499">
              <w:rPr>
                <w:vertAlign w:val="superscript"/>
              </w:rPr>
              <w:t>th</w:t>
            </w:r>
            <w:r w:rsidR="00DD6FF8">
              <w:t xml:space="preserve"> August 2017</w:t>
            </w:r>
          </w:p>
        </w:tc>
      </w:tr>
      <w:tr w:rsidR="00C22F42" w:rsidRPr="00C22F42" w:rsidTr="00C22F42">
        <w:tc>
          <w:tcPr>
            <w:tcW w:w="4323" w:type="dxa"/>
          </w:tcPr>
          <w:p w:rsidR="00C22F42" w:rsidRDefault="00C22F42" w:rsidP="00834804">
            <w:r>
              <w:t>Pets grooming competition</w:t>
            </w:r>
          </w:p>
        </w:tc>
        <w:tc>
          <w:tcPr>
            <w:tcW w:w="4919" w:type="dxa"/>
          </w:tcPr>
          <w:p w:rsidR="00C22F42" w:rsidRPr="00C22F42" w:rsidRDefault="00C13499" w:rsidP="00834804">
            <w:r>
              <w:t>9</w:t>
            </w:r>
            <w:r w:rsidRPr="00C13499">
              <w:rPr>
                <w:vertAlign w:val="superscript"/>
              </w:rPr>
              <w:t>th</w:t>
            </w:r>
            <w:r w:rsidR="0082380E">
              <w:t xml:space="preserve"> December</w:t>
            </w:r>
            <w:r w:rsidR="00DD6FF8">
              <w:t xml:space="preserve"> 2017</w:t>
            </w:r>
          </w:p>
        </w:tc>
      </w:tr>
      <w:tr w:rsidR="00C13499" w:rsidRPr="00C22F42" w:rsidTr="00C22F42">
        <w:tc>
          <w:tcPr>
            <w:tcW w:w="4323" w:type="dxa"/>
          </w:tcPr>
          <w:p w:rsidR="00C13499" w:rsidRDefault="00FE763B" w:rsidP="00834804">
            <w:r>
              <w:t>Special event with dog whisperer</w:t>
            </w:r>
          </w:p>
        </w:tc>
        <w:tc>
          <w:tcPr>
            <w:tcW w:w="4919" w:type="dxa"/>
          </w:tcPr>
          <w:p w:rsidR="00C13499" w:rsidRPr="00C22F42" w:rsidRDefault="00FE763B" w:rsidP="00834804">
            <w:r>
              <w:t>20</w:t>
            </w:r>
            <w:r w:rsidRPr="00FE763B">
              <w:rPr>
                <w:vertAlign w:val="superscript"/>
              </w:rPr>
              <w:t>th</w:t>
            </w:r>
            <w:r w:rsidR="00DD6FF8">
              <w:t xml:space="preserve"> September 2017</w:t>
            </w:r>
          </w:p>
        </w:tc>
      </w:tr>
    </w:tbl>
    <w:p w:rsidR="00C22F42" w:rsidRDefault="00C22F42" w:rsidP="00C22F42">
      <w:pPr>
        <w:spacing w:line="240" w:lineRule="auto"/>
      </w:pPr>
    </w:p>
    <w:p w:rsidR="00C22F42" w:rsidRDefault="00C22F42" w:rsidP="00C22F42">
      <w:pPr>
        <w:spacing w:line="240" w:lineRule="auto"/>
      </w:pPr>
    </w:p>
    <w:p w:rsidR="00C22F42" w:rsidRDefault="00C22F42"/>
    <w:sectPr w:rsidR="00C22F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GwMDU3M7QwtjA3NjBT0lEKTi0uzszPAykwrAUAiCeVOiwAAAA="/>
  </w:docVars>
  <w:rsids>
    <w:rsidRoot w:val="00C22F42"/>
    <w:rsid w:val="002561FF"/>
    <w:rsid w:val="00413657"/>
    <w:rsid w:val="0082380E"/>
    <w:rsid w:val="00C13499"/>
    <w:rsid w:val="00C22F42"/>
    <w:rsid w:val="00D40945"/>
    <w:rsid w:val="00D8523D"/>
    <w:rsid w:val="00DD6FF8"/>
    <w:rsid w:val="00FE7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12697"/>
  <w15:docId w15:val="{DEF48FD1-3C5E-4318-9FCA-A4BB8C205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22F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6</cp:revision>
  <dcterms:created xsi:type="dcterms:W3CDTF">2016-04-02T15:49:00Z</dcterms:created>
  <dcterms:modified xsi:type="dcterms:W3CDTF">2017-04-23T04:44:00Z</dcterms:modified>
</cp:coreProperties>
</file>